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468814a92e7b13ebee32432ad86d9d11757b2"/>
    <w:p>
      <w:pPr>
        <w:pStyle w:val="Heading1"/>
      </w:pPr>
      <w:r>
        <w:t xml:space="preserve">Cover Letter for Midwife Position in Nepal Kathmandu</w:t>
      </w:r>
    </w:p>
    <w:p>
      <w:pPr>
        <w:pStyle w:val="FirstParagraph"/>
      </w:pPr>
      <w:r>
        <w:t xml:space="preserve">Dear [Hiring Manager's Name],</w:t>
      </w:r>
    </w:p>
    <w:p>
      <w:pPr>
        <w:pStyle w:val="BodyText"/>
      </w:pPr>
      <w:r>
        <w:t xml:space="preserve">I am writing to express my sincere interest in the Midwife position at your esteemed institution in Nepal Kathmandu. As a dedicated and experienced midwife with a passion for maternal and newborn health, I am eager to contribute my skills, knowledge, and cultural sensitivity to support the vital work of your organization. Nepal Kathmandu, with its rich cultural heritage and dynamic healthcare landscape, presents an incredible opportunity to make a meaningful impact on the lives of women and families. I am confident that my background in midwifery, combined with my deep respect for the unique needs of communities in Nepal, aligns perfectly with your mission.</w:t>
      </w:r>
    </w:p>
    <w:p>
      <w:pPr>
        <w:pStyle w:val="BodyText"/>
      </w:pPr>
      <w:r>
        <w:t xml:space="preserve">As a qualified midwife, I have spent over [X years] working in diverse healthcare settings, focusing on prenatal care, labor and delivery support, postnatal care, and family planning. My experience includes collaborating with both urban and rural healthcare providers to ensure safe and compassionate care for mothers and newborns. In Nepal Kathmandu, where access to quality maternal healthcare can vary significantly due to geographic and socioeconomic factors, I have developed a strong commitment to bridging these gaps. My work has always emphasized the importance of culturally competent care, understanding that trust, communication, and respect are foundational to effective midwifery practice.</w:t>
      </w:r>
    </w:p>
    <w:p>
      <w:pPr>
        <w:pStyle w:val="BodyText"/>
      </w:pPr>
      <w:r>
        <w:t xml:space="preserve">One of the key aspects of my professional journey has been my ability to adapt to challenging environments while maintaining high standards of care. In Nepal Kathmandu, where healthcare systems often face resource limitations and high patient volumes, I have honed my skills in triaging emergencies, providing evidence-based interventions, and advocating for the rights of women during childbirth. For instance, during my time at [Previous Institution or Project], I played a pivotal role in reducing maternal mortality rates by implementing community education programs on prenatal nutrition and early labor recognition. These efforts not only improved health outcomes but also empowered women to take an active role in their care.</w:t>
      </w:r>
    </w:p>
    <w:p>
      <w:pPr>
        <w:pStyle w:val="BodyText"/>
      </w:pPr>
      <w:r>
        <w:t xml:space="preserve">What sets me apart as a midwife is my unwavering dedication to continuous learning and professional growth. I have pursued advanced training in areas such as [specific certifications, e.g., "emergency obstetric care," "neonatal resuscitation," or "postpartum mental health support"], which I believe are critical for addressing the evolving needs of mothers in Nepal Kathmandu. Additionally, I am fluent in [language(s) spoken in Nepal, e.g., Nepali and English], enabling me to communicate effectively with patients from diverse backgrounds and build trust within the community.</w:t>
      </w:r>
    </w:p>
    <w:p>
      <w:pPr>
        <w:pStyle w:val="BodyText"/>
      </w:pPr>
      <w:r>
        <w:t xml:space="preserve">Nepal Kathmandu is a region where the intersection of tradition and modernity shapes healthcare practices. As a midwife, I understand the importance of respecting local customs while promoting evidence-based care. For example, I have worked closely with traditional birth attendants to integrate their knowledge with contemporary medical practices, ensuring that women receive both culturally sensitive and scientifically sound care. This collaborative approach has been instrumental in fostering community acceptance of modern healthcare services and improving maternal outcomes in underserved areas.</w:t>
      </w:r>
    </w:p>
    <w:p>
      <w:pPr>
        <w:pStyle w:val="BodyText"/>
      </w:pPr>
      <w:r>
        <w:t xml:space="preserve">My passion for midwifery is deeply rooted in the belief that every woman deserves a safe, dignified, and empowering childbirth experience. In Nepal Kathmandu, where the maternal mortality rate remains a pressing concern despite recent progress, I am driven to contribute to initiatives that prioritize preventive care, early intervention, and holistic support for families. Whether it’s conducting home visits to monitor high-risk pregnancies or leading workshops on breastfeeding and infant care, I approach each task with empathy and professionalism.</w:t>
      </w:r>
    </w:p>
    <w:p>
      <w:pPr>
        <w:pStyle w:val="BodyText"/>
      </w:pPr>
      <w:r>
        <w:t xml:space="preserve">I am particularly drawn to your organization because of its reputation for [mention specific values or achievements of the institution, e.g., "innovative community health programs," "commitment to equitable healthcare access," or "focus on women’s empowerment"]. I am eager to collaborate with your team to expand these efforts and ensure that every mother in Nepal Kathmandu receives the care she deserves. My ability to work independently and as part of a multidisciplinary team, coupled with my resilience in high-pressure situations, would allow me to contribute effectively to your goals.</w:t>
      </w:r>
    </w:p>
    <w:p>
      <w:pPr>
        <w:pStyle w:val="BodyText"/>
      </w:pPr>
      <w:r>
        <w:t xml:space="preserve">In addition to my clinical expertise, I bring strong organizational and leadership skills. I have managed midwifery training programs for local healthcare workers and participated in policy discussions aimed at improving maternal health services in Nepal. These experiences have taught me the value of advocacy, teamwork, and strategic planning in driving sustainable change. I am confident that these qualities will enable me to thrive in your dynamic environment.</w:t>
      </w:r>
    </w:p>
    <w:p>
      <w:pPr>
        <w:pStyle w:val="BodyText"/>
      </w:pPr>
      <w:r>
        <w:t xml:space="preserve">Thank you for considering my application. I would be honored to bring my experience, dedication, and cultural awareness to your team in Nepal Kathmandu. I look forward to the opportunity to discuss how my background and vision align with your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02:11Z</dcterms:created>
  <dcterms:modified xsi:type="dcterms:W3CDTF">2025-12-10T07:02:11Z</dcterms:modified>
</cp:coreProperties>
</file>

<file path=docProps/custom.xml><?xml version="1.0" encoding="utf-8"?>
<Properties xmlns="http://schemas.openxmlformats.org/officeDocument/2006/custom-properties" xmlns:vt="http://schemas.openxmlformats.org/officeDocument/2006/docPropsVTypes"/>
</file>